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nada</w:t>
      </w:r>
      <w:r>
        <w:t xml:space="preserve"> </w:t>
      </w:r>
      <w:r>
        <w:t xml:space="preserve">Montreal</w:t>
      </w:r>
    </w:p>
    <w:bookmarkStart w:id="20" w:name="internship-application-letter"/>
    <w:p>
      <w:pPr>
        <w:pStyle w:val="Heading1"/>
      </w:pPr>
      <w:r>
        <w:t xml:space="preserve">Internship Application Letter</w:t>
      </w:r>
    </w:p>
    <w:p>
      <w:pPr>
        <w:pStyle w:val="FirstParagraph"/>
      </w:pPr>
      <w:r>
        <w:t xml:space="preserve">For the Position of Software Engineering Intern at [Company Name]</w:t>
      </w:r>
    </w:p>
    <w:bookmarkEnd w:id="20"/>
    <w:p>
      <w:pPr>
        <w:pStyle w:val="BodyText"/>
      </w:pPr>
      <w:r>
        <w:t xml:space="preserve">Mason Johnson</w:t>
      </w:r>
    </w:p>
    <w:p>
      <w:pPr>
        <w:pStyle w:val="BodyText"/>
      </w:pPr>
      <w:r>
        <w:t xml:space="preserve">123 Main Street, Montreal, QC H3C 2K6</w:t>
      </w:r>
    </w:p>
    <w:p>
      <w:pPr>
        <w:pStyle w:val="BodyText"/>
      </w:pPr>
      <w:r>
        <w:t xml:space="preserve">mason.johnson@email.com | (514) 555-0198</w:t>
      </w:r>
    </w:p>
    <w:p>
      <w:pPr>
        <w:pStyle w:val="BodyText"/>
      </w:pPr>
      <w:r>
        <w:t xml:space="preserve">May 12, 2024</w:t>
      </w:r>
    </w:p>
    <w:p>
      <w:pPr>
        <w:pStyle w:val="BodyText"/>
      </w:pPr>
      <w:r>
        <w:t xml:space="preserve">Hiring Manager</w:t>
      </w:r>
    </w:p>
    <w:p>
      <w:pPr>
        <w:pStyle w:val="BodyText"/>
      </w:pPr>
      <w:r>
        <w:t xml:space="preserve">[Company Name]</w:t>
      </w:r>
    </w:p>
    <w:p>
      <w:pPr>
        <w:pStyle w:val="BodyText"/>
      </w:pPr>
      <w:r>
        <w:t xml:space="preserve">200 Rue Sainte-Catherine Ouest</w:t>
      </w:r>
    </w:p>
    <w:p>
      <w:pPr>
        <w:pStyle w:val="BodyText"/>
      </w:pPr>
      <w:r>
        <w:t xml:space="preserve">Montreal, QC H2X 3T1</w:t>
      </w:r>
    </w:p>
    <w:bookmarkStart w:id="21" w:name="dear-hiring-manager"/>
    <w:p>
      <w:pPr>
        <w:pStyle w:val="Heading2"/>
      </w:pPr>
      <w:r>
        <w:t xml:space="preserve">Dear Hiring Manager,</w:t>
      </w:r>
    </w:p>
    <w:p>
      <w:pPr>
        <w:pStyle w:val="FirstParagraph"/>
      </w:pPr>
      <w:r>
        <w:t xml:space="preserve">I am writing to express my enthusiastic application for the Software Engineering Intern position at [Company Name] in Canada Montreal, as advertised on your careers page. As a dedicated computer science student with a profound commitment to technological innovation and deep admiration for Montreal's dynamic tech ecosystem, this</w:t>
      </w:r>
      <w:r>
        <w:t xml:space="preserve"> </w:t>
      </w:r>
      <w:r>
        <w:rPr>
          <w:bCs/>
          <w:b/>
        </w:rPr>
        <w:t xml:space="preserve">Internship Application Letter</w:t>
      </w:r>
      <w:r>
        <w:t xml:space="preserve"> </w:t>
      </w:r>
      <w:r>
        <w:t xml:space="preserve">serves as my formal submission of interest in contributing to your team during the upcoming summer internship cycle.</w:t>
      </w:r>
    </w:p>
    <w:p>
      <w:pPr>
        <w:pStyle w:val="BodyText"/>
      </w:pPr>
      <w:r>
        <w:t xml:space="preserve">Having spent two transformative years studying at McGill University's School of Computer Science while immersing myself in Montreal's cultural landscape, I've developed an unwavering commitment to becoming a valued contributor within Canada Montreal's thriving innovation community. My academic journey has been meticulously aligned with the city's unique fusion of French-Canadian heritage and global technological ambition – a synergy that deeply resonates with my professional aspirations. It is this authentic connection to Montreal as both a cultural and professional hub that compels me to pursue this internship opportunity within your esteemed organization.</w:t>
      </w:r>
    </w:p>
    <w:p>
      <w:pPr>
        <w:pStyle w:val="BodyText"/>
      </w:pPr>
      <w:r>
        <w:t xml:space="preserve">Montreal's status as Canada's third-largest tech hub, home to over 5,000 technology companies and renowned for its AI research excellence at institutions like MILA and Element AI, has profoundly shaped my career trajectory. My coursework in machine learning algorithms and distributed systems directly complements the innovative work your company undertakes in [specific field related to company]. I have closely followed your projects on [mention specific project if possible], particularly impressed by how your team integrates Montreal's bilingual identity into client solutions – a practice that mirrors my own professional philosophy.</w:t>
      </w:r>
    </w:p>
    <w:p>
      <w:pPr>
        <w:pStyle w:val="BodyText"/>
      </w:pPr>
      <w:r>
        <w:t xml:space="preserve">Throughout my academic career at McGill, I've consistently sought opportunities to apply theoretical knowledge within Montreal's real-world context. As a research assistant for Professor Élodie Dubois' Natural Language Processing lab, I contributed to a project analyzing French-Canadian dialect variations – an initiative that required navigating Montreal's linguistic nuances while developing scalable solutions. This experience taught me to balance technical precision with cultural sensitivity, essential qualities for success in Canada Montreal's diverse professional environment. My proficiency in both English and French (TEF C1 level) enables seamless collaboration with teams across the city, from downtown tech startups to established enterprises along the Saint Lawrence River corridor.</w:t>
      </w:r>
    </w:p>
    <w:p>
      <w:pPr>
        <w:pStyle w:val="BodyText"/>
      </w:pPr>
      <w:r>
        <w:t xml:space="preserve">My technical portfolio includes developing a full-stack application for Montreal-based nonprofit "EcoVille" that reduced waste management reporting time by 70% – a project I executed while volunteering at the city's Innovation Centre. This initiative required navigating municipal regulations and engaging with community stakeholders across different neighborhoods, from Plateau Mont-Royal to Verdun. The experience cultivated my understanding of how technology solutions must be deeply rooted in local context – a principle that aligns perfectly with [Company Name]'s mission to build products that serve Montreal's unique urban ecosystem. I've also completed an intensive Python internship at a Canadian fintech startup where I collaborated with teams across multiple time zones, honing my remote collaboration skills essential for modern Canadian workplaces.</w:t>
      </w:r>
    </w:p>
    <w:p>
      <w:pPr>
        <w:pStyle w:val="BodyText"/>
      </w:pPr>
      <w:r>
        <w:t xml:space="preserve">What excites me most about this opportunity is your company's commitment to mentoring the next generation of tech talent in Canada Montreal. Your summer internship program stands out for its structured learning path and emphasis on cross-cultural collaboration – values that mirror my own professional development philosophy. I've observed how Montreal-based companies like yours successfully bridge European innovation with North American business practices, creating an environment where interns like myself can grow while contributing meaningfully to impactful projects. Having witnessed the success of your recent [mention specific product/service] launch during my research into Montreal's tech scene, I'm confident my skills in Python, React, and cloud architecture would allow me to immediately support your development efforts.</w:t>
      </w:r>
    </w:p>
    <w:p>
      <w:pPr>
        <w:pStyle w:val="BodyText"/>
      </w:pPr>
      <w:r>
        <w:t xml:space="preserve">Beyond technical capabilities, I bring a genuine passion for integrating into Montreal's professional community. In my free time, I've volunteered with TechSoup Canada's digital literacy initiatives in the Atwater Market neighborhood and participate regularly in Montréal Open Source Day events. These experiences have deepened my understanding of how technology serves Montrealers' daily lives – from helping francophone seniors navigate online services to supporting entrepreneurs at Station F Montreal. I view this internship not merely as a professional opportunity, but as a chance to become part of Montreal's evolving tech identity while contributing to your company's success.</w:t>
      </w:r>
    </w:p>
    <w:p>
      <w:pPr>
        <w:pStyle w:val="BodyText"/>
      </w:pPr>
      <w:r>
        <w:t xml:space="preserve">I'm particularly drawn to how Canada Montreal has positioned itself as an international hub for innovation where cultural diversity fuels technological advancement. The city's unique blend of French heritage, global talent influx, and academic excellence creates an unparalleled environment for growth – a reality I've witnessed firsthand during my time studying here. I believe my adaptability across languages and cultures, combined with my technical skills in [mention 2-3 relevant skills], would allow me to thrive within your team while bringing fresh perspectives to Montreal's tech community.</w:t>
      </w:r>
    </w:p>
    <w:p>
      <w:pPr>
        <w:pStyle w:val="BodyText"/>
      </w:pPr>
      <w:r>
        <w:t xml:space="preserve">Thank you for considering this</w:t>
      </w:r>
      <w:r>
        <w:t xml:space="preserve"> </w:t>
      </w:r>
      <w:r>
        <w:rPr>
          <w:bCs/>
          <w:b/>
        </w:rPr>
        <w:t xml:space="preserve">Internship Application Letter</w:t>
      </w:r>
      <w:r>
        <w:t xml:space="preserve">. I am eager to discuss how my background in developing culturally responsive technology solutions, coupled with my deep appreciation for Canada Montreal's professional landscape, aligns with your team's objectives. I will contact you within the next week to schedule a conversation at your convenience. My resume provides further detail on my qualifications and achievements, and I look forward to contributing to [Company Name]'s continued success in Montreal.</w:t>
      </w:r>
    </w:p>
    <w:bookmarkEnd w:id="21"/>
    <w:p>
      <w:pPr>
        <w:pStyle w:val="BodyText"/>
      </w:pPr>
      <w:r>
        <w:t xml:space="preserve">Sincerely,</w:t>
      </w:r>
    </w:p>
    <w:p>
      <w:pPr>
        <w:pStyle w:val="BodyText"/>
      </w:pPr>
      <w:r>
        <w:t xml:space="preserve">Mason Johnson</w:t>
      </w:r>
    </w:p>
    <w:p>
      <w:pPr>
        <w:pStyle w:val="BodyText"/>
      </w:pPr>
      <w:r>
        <w:t xml:space="preserve">Computer Science Student, McGill University | Montreal Resident</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Internship Application Letter for Canada Montreal</dc:title>
  <dc:creator/>
  <dc:language>en</dc:language>
  <cp:keywords/>
  <dcterms:created xsi:type="dcterms:W3CDTF">2026-07-19T05:08:34Z</dcterms:created>
  <dcterms:modified xsi:type="dcterms:W3CDTF">2026-07-19T05:08:34Z</dcterms:modified>
</cp:coreProperties>
</file>

<file path=docProps/custom.xml><?xml version="1.0" encoding="utf-8"?>
<Properties xmlns="http://schemas.openxmlformats.org/officeDocument/2006/custom-properties" xmlns:vt="http://schemas.openxmlformats.org/officeDocument/2006/docPropsVTypes"/>
</file>